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6B3CAE">
      <w:pPr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5908E6">
        <w:rPr>
          <w:rFonts w:ascii="IranNastaliq" w:hAnsi="IranNastaliq" w:cs="IranNastaliq"/>
          <w:noProof/>
        </w:rPr>
        <w:drawing>
          <wp:anchor distT="0" distB="0" distL="114300" distR="114300" simplePos="0" relativeHeight="251659264" behindDoc="1" locked="0" layoutInCell="1" allowOverlap="1" wp14:anchorId="6B632CC1" wp14:editId="56B8E145">
            <wp:simplePos x="0" y="0"/>
            <wp:positionH relativeFrom="column">
              <wp:posOffset>5494020</wp:posOffset>
            </wp:positionH>
            <wp:positionV relativeFrom="paragraph">
              <wp:posOffset>0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2E53">
        <w:rPr>
          <w:rFonts w:ascii="IranNastaliq" w:hAnsi="IranNastaliq" w:cs="IranNastaliq" w:hint="cs"/>
          <w:sz w:val="32"/>
          <w:szCs w:val="32"/>
          <w:rtl/>
          <w:lang w:bidi="fa-IR"/>
        </w:rPr>
        <w:t>به نام ایزد  دانا</w:t>
      </w:r>
    </w:p>
    <w:p w:rsidR="00743C43" w:rsidRDefault="00E32E53" w:rsidP="0007479E">
      <w:pPr>
        <w:spacing w:line="192" w:lineRule="auto"/>
        <w:rPr>
          <w:rFonts w:ascii="IranNastaliq" w:hAnsi="IranNastaliq" w:cs="IranNastaliq"/>
          <w:rtl/>
          <w:lang w:bidi="fa-IR"/>
        </w:rPr>
      </w:pP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07479E" w:rsidRPr="0007479E">
        <w:rPr>
          <w:rFonts w:ascii="IranNastaliq" w:hAnsi="IranNastaliq" w:cs="B Titr" w:hint="cs"/>
          <w:sz w:val="28"/>
          <w:szCs w:val="28"/>
          <w:rtl/>
          <w:lang w:bidi="fa-IR"/>
        </w:rPr>
        <w:t>کاربرگ</w:t>
      </w:r>
      <w:r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طرح درس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6B3CAE" w:rsidRPr="00B97D71">
        <w:rPr>
          <w:rFonts w:ascii="IranNastaliq" w:hAnsi="IranNastaliq" w:cs="B Mitra"/>
          <w:sz w:val="28"/>
          <w:szCs w:val="28"/>
          <w:rtl/>
          <w:lang w:bidi="fa-IR"/>
        </w:rPr>
        <w:softHyphen/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 xml:space="preserve">روز رسانی:  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 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  </w:t>
      </w:r>
      <w:r w:rsidR="004C0E17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07479E"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</w:p>
    <w:p w:rsidR="005908E6" w:rsidRDefault="006B3CAE" w:rsidP="003368DD">
      <w:pPr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5908E6">
        <w:rPr>
          <w:rFonts w:ascii="IranNastaliq" w:hAnsi="IranNastaliq" w:cs="IranNastaliq"/>
          <w:rtl/>
          <w:lang w:bidi="fa-IR"/>
        </w:rPr>
        <w:t>دانشکده</w:t>
      </w:r>
      <w:r>
        <w:rPr>
          <w:rFonts w:ascii="IranNastaliq" w:hAnsi="IranNastaliq" w:cs="IranNastaliq" w:hint="cs"/>
          <w:rtl/>
          <w:lang w:bidi="fa-IR"/>
        </w:rPr>
        <w:t xml:space="preserve">     ..</w:t>
      </w:r>
      <w:r w:rsidR="003368DD">
        <w:rPr>
          <w:rFonts w:ascii="IranNastaliq" w:hAnsi="IranNastaliq" w:cs="IranNastaliq" w:hint="cs"/>
          <w:rtl/>
          <w:lang w:bidi="fa-IR"/>
        </w:rPr>
        <w:t>مهندسی   مکانیک</w:t>
      </w:r>
      <w:r>
        <w:rPr>
          <w:rFonts w:ascii="IranNastaliq" w:hAnsi="IranNastaliq" w:cs="IranNastaliq" w:hint="cs"/>
          <w:rtl/>
          <w:lang w:bidi="fa-IR"/>
        </w:rPr>
        <w:t>..........................</w:t>
      </w:r>
      <w:r w:rsidRPr="006B3CAE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</w:t>
      </w:r>
      <w:r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 xml:space="preserve">نیمسال دوم سال تحصیلی </w:t>
      </w:r>
      <w:r w:rsidR="003368DD">
        <w:rPr>
          <w:rFonts w:ascii="IranNastaliq" w:hAnsi="IranNastaliq" w:cs="B Lotus" w:hint="cs"/>
          <w:sz w:val="28"/>
          <w:szCs w:val="28"/>
          <w:rtl/>
          <w:lang w:bidi="fa-IR"/>
        </w:rPr>
        <w:t>96-97</w:t>
      </w:r>
      <w:r w:rsidRPr="005908E6">
        <w:rPr>
          <w:rFonts w:ascii="IranNastaliq" w:hAnsi="IranNastaliq" w:cs="B Lotus" w:hint="cs"/>
          <w:sz w:val="28"/>
          <w:szCs w:val="28"/>
          <w:rtl/>
          <w:lang w:bidi="fa-IR"/>
        </w:rPr>
        <w:t>.....</w:t>
      </w:r>
      <w:r w:rsidR="006B0268">
        <w:rPr>
          <w:rFonts w:ascii="IranNastaliq" w:hAnsi="IranNastaliq" w:cs="B Lotus" w:hint="cs"/>
          <w:sz w:val="28"/>
          <w:szCs w:val="28"/>
          <w:rtl/>
          <w:lang w:bidi="fa-IR"/>
        </w:rPr>
        <w:t>.</w:t>
      </w:r>
    </w:p>
    <w:tbl>
      <w:tblPr>
        <w:tblStyle w:val="TableGrid"/>
        <w:tblW w:w="10330" w:type="dxa"/>
        <w:jc w:val="center"/>
        <w:tblLook w:val="04A0" w:firstRow="1" w:lastRow="0" w:firstColumn="1" w:lastColumn="0" w:noHBand="0" w:noVBand="1"/>
      </w:tblPr>
      <w:tblGrid>
        <w:gridCol w:w="1525"/>
        <w:gridCol w:w="1530"/>
        <w:gridCol w:w="990"/>
        <w:gridCol w:w="1080"/>
        <w:gridCol w:w="1258"/>
        <w:gridCol w:w="2252"/>
        <w:gridCol w:w="720"/>
        <w:gridCol w:w="975"/>
      </w:tblGrid>
      <w:tr w:rsidR="006261B7" w:rsidTr="004C0E17">
        <w:trPr>
          <w:trHeight w:val="386"/>
          <w:jc w:val="center"/>
        </w:trPr>
        <w:tc>
          <w:tcPr>
            <w:tcW w:w="4045" w:type="dxa"/>
            <w:gridSpan w:val="3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A24D7"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کارشناسی </w:t>
            </w:r>
            <w:r w:rsidR="001A24D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338" w:type="dxa"/>
            <w:gridSpan w:val="2"/>
          </w:tcPr>
          <w:p w:rsidR="005908E6" w:rsidRDefault="005908E6" w:rsidP="003368DD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ظری 2</w:t>
            </w:r>
          </w:p>
        </w:tc>
        <w:tc>
          <w:tcPr>
            <w:tcW w:w="2972" w:type="dxa"/>
            <w:gridSpan w:val="2"/>
          </w:tcPr>
          <w:p w:rsidR="005908E6" w:rsidRPr="005908E6" w:rsidRDefault="003368DD" w:rsidP="003368DD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اشین ابزار انیورسال 1</w:t>
            </w:r>
          </w:p>
        </w:tc>
        <w:tc>
          <w:tcPr>
            <w:tcW w:w="975" w:type="dxa"/>
            <w:vMerge w:val="restart"/>
          </w:tcPr>
          <w:p w:rsidR="005908E6" w:rsidRPr="00047D53" w:rsidRDefault="005908E6" w:rsidP="00B97D71">
            <w:pPr>
              <w:jc w:val="center"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5908E6" w:rsidRDefault="004C0E17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="005908E6"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97D71" w:rsidTr="004C0E17">
        <w:trPr>
          <w:trHeight w:val="341"/>
          <w:jc w:val="center"/>
        </w:trPr>
        <w:tc>
          <w:tcPr>
            <w:tcW w:w="6383" w:type="dxa"/>
            <w:gridSpan w:val="5"/>
          </w:tcPr>
          <w:p w:rsidR="00B97D71" w:rsidRDefault="00B97D71" w:rsidP="00B97D71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 w:rsidRPr="00B97D71"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ها و هم</w:t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softHyphen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ها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</w:p>
        </w:tc>
        <w:tc>
          <w:tcPr>
            <w:tcW w:w="2972" w:type="dxa"/>
            <w:gridSpan w:val="2"/>
          </w:tcPr>
          <w:p w:rsidR="00B97D71" w:rsidRPr="00262BB3" w:rsidRDefault="003368DD" w:rsidP="003368DD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achine Tools 1</w:t>
            </w:r>
          </w:p>
        </w:tc>
        <w:tc>
          <w:tcPr>
            <w:tcW w:w="975" w:type="dxa"/>
            <w:vMerge/>
          </w:tcPr>
          <w:p w:rsidR="00B97D71" w:rsidRDefault="00B97D71" w:rsidP="00B97D71">
            <w:pPr>
              <w:jc w:val="center"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E31D17" w:rsidTr="007A6B1B">
        <w:trPr>
          <w:trHeight w:val="395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شماره تلفن اتاق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31533362</w:t>
            </w:r>
          </w:p>
        </w:tc>
        <w:tc>
          <w:tcPr>
            <w:tcW w:w="5205" w:type="dxa"/>
            <w:gridSpan w:val="4"/>
          </w:tcPr>
          <w:p w:rsidR="00E31D17" w:rsidRDefault="00E31D17" w:rsidP="00E31D17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/مدرسین:</w:t>
            </w:r>
            <w:r w:rsidR="003368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حید عابدینی</w:t>
            </w:r>
          </w:p>
        </w:tc>
      </w:tr>
      <w:tr w:rsidR="00E31D17" w:rsidTr="007A6B1B">
        <w:trPr>
          <w:trHeight w:val="341"/>
          <w:jc w:val="center"/>
        </w:trPr>
        <w:tc>
          <w:tcPr>
            <w:tcW w:w="5125" w:type="dxa"/>
            <w:gridSpan w:val="4"/>
          </w:tcPr>
          <w:p w:rsidR="00E31D17" w:rsidRPr="00E31D17" w:rsidRDefault="00E31D1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</w:p>
        </w:tc>
        <w:tc>
          <w:tcPr>
            <w:tcW w:w="5205" w:type="dxa"/>
            <w:gridSpan w:val="4"/>
          </w:tcPr>
          <w:p w:rsidR="00E31D17" w:rsidRPr="00262BB3" w:rsidRDefault="00262BB3" w:rsidP="00262BB3">
            <w:pPr>
              <w:tabs>
                <w:tab w:val="left" w:pos="2057"/>
                <w:tab w:val="right" w:pos="2756"/>
              </w:tabs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پست الکترونیکی:  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v.abedini@semnan.ac.ir</w:t>
            </w:r>
          </w:p>
        </w:tc>
      </w:tr>
      <w:tr w:rsidR="00BE73D7" w:rsidTr="00746E7D">
        <w:trPr>
          <w:trHeight w:val="341"/>
          <w:jc w:val="center"/>
        </w:trPr>
        <w:tc>
          <w:tcPr>
            <w:tcW w:w="10330" w:type="dxa"/>
            <w:gridSpan w:val="8"/>
          </w:tcPr>
          <w:p w:rsidR="00BE73D7" w:rsidRPr="00E31D17" w:rsidRDefault="00BE73D7" w:rsidP="00E31D17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نامه تدریس در هفته و شماره کلاس:</w:t>
            </w:r>
            <w:r w:rsidR="00262BB3">
              <w:rPr>
                <w:rFonts w:ascii="IranNastaliq" w:hAnsi="IranNastaliq" w:cs="B Mitra"/>
                <w:sz w:val="28"/>
                <w:szCs w:val="28"/>
                <w:lang w:bidi="fa-IR"/>
              </w:rPr>
              <w:t xml:space="preserve"> </w:t>
            </w:r>
          </w:p>
        </w:tc>
      </w:tr>
      <w:tr w:rsidR="008D2DEA" w:rsidTr="004B094A">
        <w:trPr>
          <w:trHeight w:val="359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هداف درس:</w:t>
            </w:r>
            <w:r w:rsid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آشنایی با فرآیندهای مقدماتی ماشینکاری شامل تراشکاری، سوراخکاری </w:t>
            </w:r>
          </w:p>
        </w:tc>
      </w:tr>
      <w:tr w:rsidR="008D2DEA" w:rsidTr="004B094A">
        <w:trPr>
          <w:trHeight w:val="395"/>
          <w:jc w:val="center"/>
        </w:trPr>
        <w:tc>
          <w:tcPr>
            <w:tcW w:w="10330" w:type="dxa"/>
            <w:gridSpan w:val="8"/>
          </w:tcPr>
          <w:p w:rsidR="008D2DEA" w:rsidRPr="008D2DEA" w:rsidRDefault="008D2DEA" w:rsidP="008D2DEA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8D2DE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مکانات آموزشی مورد نیاز:</w:t>
            </w:r>
          </w:p>
        </w:tc>
      </w:tr>
      <w:tr w:rsidR="00C1549F" w:rsidTr="007A6B1B">
        <w:trPr>
          <w:trHeight w:val="224"/>
          <w:jc w:val="center"/>
        </w:trPr>
        <w:tc>
          <w:tcPr>
            <w:tcW w:w="1525" w:type="dxa"/>
          </w:tcPr>
          <w:p w:rsidR="00C1549F" w:rsidRPr="00C1549F" w:rsidRDefault="00C1549F" w:rsidP="001A24D7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پایان</w:t>
            </w:r>
            <w:r w:rsidR="001A24D7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1530" w:type="dxa"/>
          </w:tcPr>
          <w:p w:rsidR="00C1549F" w:rsidRPr="00C1549F" w:rsidRDefault="001A24D7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میان</w:t>
            </w:r>
            <w:r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="00C1549F"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م</w:t>
            </w:r>
          </w:p>
        </w:tc>
        <w:tc>
          <w:tcPr>
            <w:tcW w:w="207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شیابی مستمر(کوئیز)</w:t>
            </w:r>
          </w:p>
        </w:tc>
        <w:tc>
          <w:tcPr>
            <w:tcW w:w="3510" w:type="dxa"/>
            <w:gridSpan w:val="2"/>
          </w:tcPr>
          <w:p w:rsidR="00C1549F" w:rsidRPr="00C1549F" w:rsidRDefault="00C1549F" w:rsidP="00B97D71">
            <w:pPr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فعالیت</w:t>
            </w:r>
            <w:r w:rsidRPr="00C1549F"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  <w:softHyphen/>
            </w:r>
            <w:r w:rsidRPr="00C1549F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های کلاسی و آموزشی</w:t>
            </w:r>
          </w:p>
        </w:tc>
        <w:tc>
          <w:tcPr>
            <w:tcW w:w="1695" w:type="dxa"/>
            <w:gridSpan w:val="2"/>
          </w:tcPr>
          <w:p w:rsidR="00C1549F" w:rsidRPr="00E13C35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7A6B1B" w:rsidTr="007A6B1B">
        <w:trPr>
          <w:trHeight w:val="278"/>
          <w:jc w:val="center"/>
        </w:trPr>
        <w:tc>
          <w:tcPr>
            <w:tcW w:w="1525" w:type="dxa"/>
          </w:tcPr>
          <w:p w:rsidR="007A6B1B" w:rsidRPr="00FE7024" w:rsidRDefault="00E0728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0%</w:t>
            </w:r>
            <w:bookmarkStart w:id="0" w:name="_GoBack"/>
            <w:bookmarkEnd w:id="0"/>
          </w:p>
        </w:tc>
        <w:tc>
          <w:tcPr>
            <w:tcW w:w="1530" w:type="dxa"/>
          </w:tcPr>
          <w:p w:rsidR="007A6B1B" w:rsidRPr="00FE7024" w:rsidRDefault="00E0728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30%</w:t>
            </w:r>
          </w:p>
        </w:tc>
        <w:tc>
          <w:tcPr>
            <w:tcW w:w="2070" w:type="dxa"/>
            <w:gridSpan w:val="2"/>
          </w:tcPr>
          <w:p w:rsidR="007A6B1B" w:rsidRPr="00FE7024" w:rsidRDefault="007A6B1B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3510" w:type="dxa"/>
            <w:gridSpan w:val="2"/>
          </w:tcPr>
          <w:p w:rsidR="007A6B1B" w:rsidRPr="00FE7024" w:rsidRDefault="00E07284" w:rsidP="007A6B1B">
            <w:pPr>
              <w:widowControl w:val="0"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%</w:t>
            </w:r>
          </w:p>
        </w:tc>
        <w:tc>
          <w:tcPr>
            <w:tcW w:w="1695" w:type="dxa"/>
            <w:gridSpan w:val="2"/>
          </w:tcPr>
          <w:p w:rsidR="007A6B1B" w:rsidRPr="00E13C35" w:rsidRDefault="007A6B1B" w:rsidP="007A6B1B">
            <w:pPr>
              <w:jc w:val="right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C1549F" w:rsidTr="004B094A">
        <w:trPr>
          <w:trHeight w:val="1115"/>
          <w:jc w:val="center"/>
        </w:trPr>
        <w:tc>
          <w:tcPr>
            <w:tcW w:w="8635" w:type="dxa"/>
            <w:gridSpan w:val="6"/>
          </w:tcPr>
          <w:p w:rsidR="00226BC7" w:rsidRPr="00262BB3" w:rsidRDefault="00783EB9" w:rsidP="00262BB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Workshop Processes, Practices, 5</w:t>
            </w:r>
            <w:r w:rsidRPr="00262BB3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fa-IR"/>
              </w:rPr>
              <w:t>th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Edition (2015)</w:t>
            </w:r>
          </w:p>
          <w:p w:rsidR="00226BC7" w:rsidRPr="00262BB3" w:rsidRDefault="00783EB9" w:rsidP="00262BB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262BB3">
              <w:rPr>
                <w:rFonts w:asciiTheme="majorBidi" w:hAnsiTheme="majorBidi" w:cstheme="majorBidi"/>
                <w:sz w:val="24"/>
                <w:szCs w:val="24"/>
                <w:lang w:val="en-CA" w:bidi="fa-IR"/>
              </w:rPr>
              <w:t>Metals Cutting, Edward M.Trent, Paul K.Wright (2000)</w:t>
            </w:r>
          </w:p>
          <w:p w:rsidR="00226BC7" w:rsidRPr="00262BB3" w:rsidRDefault="00783EB9" w:rsidP="00262BB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262BB3">
              <w:rPr>
                <w:rFonts w:asciiTheme="majorBidi" w:hAnsiTheme="majorBidi" w:cstheme="majorBidi"/>
                <w:sz w:val="24"/>
                <w:szCs w:val="24"/>
                <w:lang w:val="en-CA" w:bidi="fa-IR"/>
              </w:rPr>
              <w:t>Machinery’s Handbook, 29</w:t>
            </w:r>
            <w:r w:rsidRPr="00262BB3">
              <w:rPr>
                <w:rFonts w:asciiTheme="majorBidi" w:hAnsiTheme="majorBidi" w:cstheme="majorBidi"/>
                <w:sz w:val="24"/>
                <w:szCs w:val="24"/>
                <w:vertAlign w:val="superscript"/>
                <w:lang w:val="en-CA" w:bidi="fa-IR"/>
              </w:rPr>
              <w:t xml:space="preserve">th  </w:t>
            </w:r>
            <w:r w:rsidRPr="00262BB3">
              <w:rPr>
                <w:rFonts w:asciiTheme="majorBidi" w:hAnsiTheme="majorBidi" w:cstheme="majorBidi"/>
                <w:sz w:val="24"/>
                <w:szCs w:val="24"/>
                <w:lang w:val="en-CA" w:bidi="fa-IR"/>
              </w:rPr>
              <w:t>Edition.</w:t>
            </w:r>
          </w:p>
          <w:p w:rsidR="00226BC7" w:rsidRPr="00262BB3" w:rsidRDefault="00372763" w:rsidP="00262BB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hyperlink r:id="rId8" w:history="1">
              <w:r w:rsidR="00783EB9" w:rsidRPr="00262BB3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en-CA" w:bidi="fa-IR"/>
                </w:rPr>
                <w:t xml:space="preserve">Jiri </w:t>
              </w:r>
            </w:hyperlink>
            <w:hyperlink r:id="rId9" w:history="1">
              <w:r w:rsidR="00783EB9" w:rsidRPr="00262BB3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en-CA" w:bidi="fa-IR"/>
                </w:rPr>
                <w:t>Tlusty</w:t>
              </w:r>
            </w:hyperlink>
            <w:r w:rsidR="00783EB9" w:rsidRPr="00262BB3">
              <w:rPr>
                <w:rFonts w:asciiTheme="majorBidi" w:hAnsiTheme="majorBidi" w:cstheme="majorBidi"/>
                <w:sz w:val="24"/>
                <w:szCs w:val="24"/>
                <w:lang w:val="en-CA" w:bidi="fa-IR"/>
              </w:rPr>
              <w:t xml:space="preserve">, </w:t>
            </w:r>
            <w:hyperlink r:id="rId10" w:history="1">
              <w:r w:rsidR="00783EB9" w:rsidRPr="00262BB3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val="en-CA" w:bidi="fa-IR"/>
                </w:rPr>
                <w:t>Manufacturing processes and equipment</w:t>
              </w:r>
            </w:hyperlink>
            <w:r w:rsidR="00783EB9" w:rsidRPr="00262BB3">
              <w:rPr>
                <w:rFonts w:asciiTheme="majorBidi" w:hAnsiTheme="majorBidi" w:cstheme="majorBidi"/>
                <w:sz w:val="24"/>
                <w:szCs w:val="24"/>
                <w:lang w:val="en-CA" w:bidi="fa-IR"/>
              </w:rPr>
              <w:t xml:space="preserve">, 2000. </w:t>
            </w:r>
          </w:p>
          <w:p w:rsidR="00226BC7" w:rsidRPr="00262BB3" w:rsidRDefault="00783EB9" w:rsidP="00262BB3">
            <w:pPr>
              <w:pStyle w:val="ListParagraph"/>
              <w:numPr>
                <w:ilvl w:val="0"/>
                <w:numId w:val="1"/>
              </w:numPr>
              <w:bidi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2BB3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ماشینهای ابزار، محمدرضا شبگرد</w:t>
            </w:r>
          </w:p>
          <w:p w:rsidR="00C1549F" w:rsidRPr="004B094A" w:rsidRDefault="00783EB9" w:rsidP="00262BB3">
            <w:pPr>
              <w:pStyle w:val="ListParagraph"/>
              <w:numPr>
                <w:ilvl w:val="0"/>
                <w:numId w:val="1"/>
              </w:numPr>
              <w:bidi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 w:rsidRPr="00262BB3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اصول ماشینکاری با ماشین های ابزار انیورسال، قربان محمد علی نژاد</w:t>
            </w:r>
          </w:p>
        </w:tc>
        <w:tc>
          <w:tcPr>
            <w:tcW w:w="1695" w:type="dxa"/>
            <w:gridSpan w:val="2"/>
          </w:tcPr>
          <w:p w:rsidR="00C1549F" w:rsidRDefault="00C1549F" w:rsidP="00C1549F">
            <w:pPr>
              <w:jc w:val="right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  <w:p w:rsidR="00C1549F" w:rsidRDefault="00C1549F" w:rsidP="00C1549F">
            <w:pPr>
              <w:jc w:val="right"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6B0268" w:rsidRDefault="006B0268" w:rsidP="001A24D7">
      <w:pPr>
        <w:jc w:val="center"/>
        <w:rPr>
          <w:rFonts w:ascii="IranNastaliq" w:hAnsi="IranNastaliq" w:cs="B Mitra"/>
          <w:b/>
          <w:bCs/>
          <w:sz w:val="10"/>
          <w:szCs w:val="10"/>
          <w:rtl/>
          <w:lang w:bidi="fa-IR"/>
        </w:rPr>
      </w:pPr>
    </w:p>
    <w:p w:rsidR="006B0268" w:rsidRPr="001A24D7" w:rsidRDefault="006B0268" w:rsidP="006B0268">
      <w:pPr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ودجه</w:t>
      </w: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softHyphen/>
      </w:r>
      <w:r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tblW w:w="10253" w:type="dxa"/>
        <w:jc w:val="center"/>
        <w:tblLook w:val="04A0" w:firstRow="1" w:lastRow="0" w:firstColumn="1" w:lastColumn="0" w:noHBand="0" w:noVBand="1"/>
      </w:tblPr>
      <w:tblGrid>
        <w:gridCol w:w="1975"/>
        <w:gridCol w:w="7200"/>
        <w:gridCol w:w="1078"/>
      </w:tblGrid>
      <w:tr w:rsidR="004B094A" w:rsidTr="00891C14">
        <w:trPr>
          <w:trHeight w:val="383"/>
          <w:jc w:val="center"/>
        </w:trPr>
        <w:tc>
          <w:tcPr>
            <w:tcW w:w="1975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7200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sz w:val="28"/>
                <w:szCs w:val="28"/>
                <w:rtl/>
                <w:lang w:bidi="fa-IR"/>
              </w:rPr>
              <w:t>مبحث</w:t>
            </w:r>
          </w:p>
        </w:tc>
        <w:tc>
          <w:tcPr>
            <w:tcW w:w="1078" w:type="dxa"/>
          </w:tcPr>
          <w:p w:rsidR="004B094A" w:rsidRPr="00891C14" w:rsidRDefault="004B094A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lang w:bidi="fa-IR"/>
              </w:rPr>
            </w:pPr>
            <w:r w:rsidRPr="00891C14">
              <w:rPr>
                <w:rFonts w:ascii="IranNastaliq" w:hAnsi="IranNastaliq" w:cs="B Mitra" w:hint="cs"/>
                <w:b/>
                <w:bCs/>
                <w:rtl/>
                <w:lang w:bidi="fa-IR"/>
              </w:rPr>
              <w:t>شماره هفته آموزشی</w:t>
            </w:r>
          </w:p>
        </w:tc>
      </w:tr>
      <w:tr w:rsidR="00FE7024" w:rsidTr="006B3CAE">
        <w:trPr>
          <w:trHeight w:val="152"/>
          <w:jc w:val="center"/>
        </w:trPr>
        <w:tc>
          <w:tcPr>
            <w:tcW w:w="1975" w:type="dxa"/>
          </w:tcPr>
          <w:p w:rsidR="00FE7024" w:rsidRPr="00FE7024" w:rsidRDefault="00FE7024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FE7024" w:rsidRPr="00262BB3" w:rsidRDefault="00783EB9" w:rsidP="00262BB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انواع ماشین های ابزار</w:t>
            </w:r>
          </w:p>
        </w:tc>
        <w:tc>
          <w:tcPr>
            <w:tcW w:w="1078" w:type="dxa"/>
          </w:tcPr>
          <w:p w:rsidR="00FE7024" w:rsidRPr="00E32E53" w:rsidRDefault="00FE7024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6B3CAE" w:rsidTr="00FE7024">
        <w:trPr>
          <w:trHeight w:val="89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783EB9" w:rsidP="00262BB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اجزا اساسی ماشین تراش</w:t>
            </w:r>
            <w:r w:rsid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</w:t>
            </w:r>
            <w:r w:rsidRP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طرز کار با ماشین تراش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6B3CAE" w:rsidTr="00FE7024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262BB3" w:rsidRDefault="00783EB9" w:rsidP="00262BB3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262B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روشهای بستن قطعه کار و ابزار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6B3CAE" w:rsidTr="00FE7024">
        <w:trPr>
          <w:trHeight w:val="206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FE7024" w:rsidRDefault="00783EB9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ارامترهای تنظیمی در ماشین تراش (سرعت برشی، سرعت پیشروی، عمق بار، ..........)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6B3CAE" w:rsidTr="00FE7024">
        <w:trPr>
          <w:trHeight w:val="215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576F05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/>
                <w:sz w:val="28"/>
                <w:szCs w:val="28"/>
                <w:lang w:bidi="fa-IR"/>
              </w:rPr>
              <w:tab/>
            </w:r>
            <w:r w:rsidR="00783EB9"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انواع عملیات تراشکاری (روتراشی، داخل تراشی، مخروط تراشی، فرم تراشی، لنگ تراشی، آج زنی، پیچ زنی)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6B3CAE" w:rsidTr="00FE7024">
        <w:trPr>
          <w:trHeight w:val="242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783EB9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حاسبات مربوط به انواع پیچهای یک راهه و چند راهه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6B3CAE" w:rsidRPr="00576F05" w:rsidTr="00FE7024">
        <w:trPr>
          <w:trHeight w:val="251"/>
          <w:jc w:val="center"/>
        </w:trPr>
        <w:tc>
          <w:tcPr>
            <w:tcW w:w="1975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783EB9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رسی و معرفی انواع ابزارهای تراشکاری از نظر جنس، کاربرد، شکل، عمر و .........</w:t>
            </w:r>
          </w:p>
        </w:tc>
        <w:tc>
          <w:tcPr>
            <w:tcW w:w="1078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7</w:t>
            </w:r>
          </w:p>
        </w:tc>
      </w:tr>
      <w:tr w:rsidR="006B3CAE" w:rsidTr="006B3CAE">
        <w:trPr>
          <w:trHeight w:val="197"/>
          <w:jc w:val="center"/>
        </w:trPr>
        <w:tc>
          <w:tcPr>
            <w:tcW w:w="1975" w:type="dxa"/>
          </w:tcPr>
          <w:p w:rsidR="006B3CAE" w:rsidRPr="00FE7024" w:rsidRDefault="006B3CAE" w:rsidP="006B0268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576F05" w:rsidP="00576F05">
            <w:pPr>
              <w:tabs>
                <w:tab w:val="num" w:pos="720"/>
                <w:tab w:val="left" w:pos="2177"/>
                <w:tab w:val="left" w:pos="2713"/>
                <w:tab w:val="center" w:pos="3492"/>
              </w:tabs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ab/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ab/>
            </w:r>
            <w:r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  <w:tab/>
            </w: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نتخاب ابزارها</w:t>
            </w:r>
          </w:p>
        </w:tc>
        <w:tc>
          <w:tcPr>
            <w:tcW w:w="1078" w:type="dxa"/>
          </w:tcPr>
          <w:p w:rsidR="006B3CAE" w:rsidRPr="00E32E53" w:rsidRDefault="006B3CAE" w:rsidP="006B0268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6B3CAE" w:rsidRPr="00576F05" w:rsidTr="006B3CAE">
        <w:trPr>
          <w:trHeight w:val="188"/>
          <w:jc w:val="center"/>
        </w:trPr>
        <w:tc>
          <w:tcPr>
            <w:tcW w:w="1975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6B3CAE" w:rsidRPr="00576F05" w:rsidRDefault="00052EAA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یان ترم</w:t>
            </w:r>
          </w:p>
        </w:tc>
        <w:tc>
          <w:tcPr>
            <w:tcW w:w="1078" w:type="dxa"/>
          </w:tcPr>
          <w:p w:rsidR="006B3CAE" w:rsidRPr="00576F05" w:rsidRDefault="006B3CAE" w:rsidP="00576F05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9</w:t>
            </w:r>
          </w:p>
        </w:tc>
      </w:tr>
      <w:tr w:rsidR="00052EAA" w:rsidRPr="00576F05" w:rsidTr="006B3CAE">
        <w:trPr>
          <w:trHeight w:val="206"/>
          <w:jc w:val="center"/>
        </w:trPr>
        <w:tc>
          <w:tcPr>
            <w:tcW w:w="1975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خنک کارها و روغنکارها در عملیات ماشین کاری</w:t>
            </w:r>
          </w:p>
        </w:tc>
        <w:tc>
          <w:tcPr>
            <w:tcW w:w="1078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</w:p>
        </w:tc>
      </w:tr>
      <w:tr w:rsidR="00052EAA" w:rsidTr="00FE7024">
        <w:trPr>
          <w:trHeight w:val="224"/>
          <w:jc w:val="center"/>
        </w:trPr>
        <w:tc>
          <w:tcPr>
            <w:tcW w:w="1975" w:type="dxa"/>
          </w:tcPr>
          <w:p w:rsidR="00052EAA" w:rsidRPr="00FE7024" w:rsidRDefault="00052EAA" w:rsidP="00052EAA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رسی عوامل موثر در زبری سطح در عملیات تراشکاری</w:t>
            </w:r>
          </w:p>
        </w:tc>
        <w:tc>
          <w:tcPr>
            <w:tcW w:w="1078" w:type="dxa"/>
          </w:tcPr>
          <w:p w:rsidR="00052EAA" w:rsidRPr="00E32E53" w:rsidRDefault="00052EAA" w:rsidP="00052EAA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052EAA" w:rsidTr="00FE7024">
        <w:trPr>
          <w:trHeight w:val="233"/>
          <w:jc w:val="center"/>
        </w:trPr>
        <w:tc>
          <w:tcPr>
            <w:tcW w:w="1975" w:type="dxa"/>
          </w:tcPr>
          <w:p w:rsidR="00052EAA" w:rsidRPr="00FE7024" w:rsidRDefault="00052EAA" w:rsidP="00052EAA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FE7024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انواع ماشین های سوراخکار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موارد استفاده از ماشین های مته</w:t>
            </w:r>
          </w:p>
        </w:tc>
        <w:tc>
          <w:tcPr>
            <w:tcW w:w="1078" w:type="dxa"/>
          </w:tcPr>
          <w:p w:rsidR="00052EAA" w:rsidRPr="00E32E53" w:rsidRDefault="00052EAA" w:rsidP="00052EAA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052EAA" w:rsidTr="00FE7024">
        <w:trPr>
          <w:trHeight w:val="71"/>
          <w:jc w:val="center"/>
        </w:trPr>
        <w:tc>
          <w:tcPr>
            <w:tcW w:w="1975" w:type="dxa"/>
          </w:tcPr>
          <w:p w:rsidR="00052EAA" w:rsidRPr="00FE7024" w:rsidRDefault="00052EAA" w:rsidP="00052EAA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شخصات ابزارها در فرآیند سوراخکاری</w:t>
            </w:r>
          </w:p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خزینه کاری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</w:t>
            </w: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برقوکاری دستی و ماشینی</w:t>
            </w:r>
          </w:p>
        </w:tc>
        <w:tc>
          <w:tcPr>
            <w:tcW w:w="1078" w:type="dxa"/>
          </w:tcPr>
          <w:p w:rsidR="00052EAA" w:rsidRPr="00E32E53" w:rsidRDefault="00052EAA" w:rsidP="00052EAA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</w:tr>
      <w:tr w:rsidR="00052EAA" w:rsidTr="00FE7024">
        <w:trPr>
          <w:trHeight w:val="269"/>
          <w:jc w:val="center"/>
        </w:trPr>
        <w:tc>
          <w:tcPr>
            <w:tcW w:w="1975" w:type="dxa"/>
          </w:tcPr>
          <w:p w:rsidR="00052EAA" w:rsidRPr="00FE7024" w:rsidRDefault="00052EAA" w:rsidP="00052EAA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حدیده و قلاویز، </w:t>
            </w: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شخصات و موارد استفاده قلاویزها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، </w:t>
            </w: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راحل قلاویز زدن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و </w:t>
            </w: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حدیده کردن و موارد استفاده از آن</w:t>
            </w:r>
          </w:p>
        </w:tc>
        <w:tc>
          <w:tcPr>
            <w:tcW w:w="1078" w:type="dxa"/>
          </w:tcPr>
          <w:p w:rsidR="00052EAA" w:rsidRPr="00E32E53" w:rsidRDefault="00052EAA" w:rsidP="00052EAA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</w:tr>
      <w:tr w:rsidR="00052EAA" w:rsidTr="00FE7024">
        <w:trPr>
          <w:trHeight w:val="197"/>
          <w:jc w:val="center"/>
        </w:trPr>
        <w:tc>
          <w:tcPr>
            <w:tcW w:w="1975" w:type="dxa"/>
          </w:tcPr>
          <w:p w:rsidR="00052EAA" w:rsidRPr="00FE7024" w:rsidRDefault="00052EAA" w:rsidP="00052EAA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عرفی برگه تکنولوژی و انجام محاسبات لازم (سرعت برشی، سرعت پیشروی، عمق بار، انتخاب ابزار، زمان ماشین کاری )</w:t>
            </w:r>
          </w:p>
        </w:tc>
        <w:tc>
          <w:tcPr>
            <w:tcW w:w="1078" w:type="dxa"/>
          </w:tcPr>
          <w:p w:rsidR="00052EAA" w:rsidRPr="00E32E53" w:rsidRDefault="00052EAA" w:rsidP="00052EAA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</w:tr>
      <w:tr w:rsidR="00052EAA" w:rsidTr="00FE7024">
        <w:trPr>
          <w:trHeight w:val="206"/>
          <w:jc w:val="center"/>
        </w:trPr>
        <w:tc>
          <w:tcPr>
            <w:tcW w:w="1975" w:type="dxa"/>
          </w:tcPr>
          <w:p w:rsidR="00052EAA" w:rsidRPr="00FE7024" w:rsidRDefault="00052EAA" w:rsidP="00052EAA">
            <w:pPr>
              <w:widowControl w:val="0"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7200" w:type="dxa"/>
          </w:tcPr>
          <w:p w:rsidR="00052EAA" w:rsidRPr="00576F05" w:rsidRDefault="00052EAA" w:rsidP="00052EAA">
            <w:pPr>
              <w:tabs>
                <w:tab w:val="num" w:pos="720"/>
              </w:tabs>
              <w:jc w:val="center"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576F0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کمیل و ارائه فرآیند ساخت برای قطعات نمونه</w:t>
            </w:r>
          </w:p>
        </w:tc>
        <w:tc>
          <w:tcPr>
            <w:tcW w:w="1078" w:type="dxa"/>
          </w:tcPr>
          <w:p w:rsidR="00052EAA" w:rsidRPr="00E32E53" w:rsidRDefault="00052EAA" w:rsidP="00052EAA">
            <w:pPr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</w:tr>
    </w:tbl>
    <w:p w:rsidR="005908E6" w:rsidRPr="005908E6" w:rsidRDefault="005908E6" w:rsidP="0007479E">
      <w:pPr>
        <w:rPr>
          <w:rFonts w:ascii="IranNastaliq" w:hAnsi="IranNastaliq" w:cs="IranNastaliq"/>
          <w:rtl/>
          <w:lang w:bidi="fa-IR"/>
        </w:rPr>
      </w:pPr>
    </w:p>
    <w:sectPr w:rsidR="005908E6" w:rsidRPr="005908E6" w:rsidSect="0007479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2763" w:rsidRDefault="00372763" w:rsidP="0007479E">
      <w:pPr>
        <w:spacing w:after="0" w:line="240" w:lineRule="auto"/>
      </w:pPr>
      <w:r>
        <w:separator/>
      </w:r>
    </w:p>
  </w:endnote>
  <w:endnote w:type="continuationSeparator" w:id="0">
    <w:p w:rsidR="00372763" w:rsidRDefault="00372763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2763" w:rsidRDefault="00372763" w:rsidP="0007479E">
      <w:pPr>
        <w:spacing w:after="0" w:line="240" w:lineRule="auto"/>
      </w:pPr>
      <w:r>
        <w:separator/>
      </w:r>
    </w:p>
  </w:footnote>
  <w:footnote w:type="continuationSeparator" w:id="0">
    <w:p w:rsidR="00372763" w:rsidRDefault="00372763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D1522"/>
    <w:multiLevelType w:val="hybridMultilevel"/>
    <w:tmpl w:val="B8A06080"/>
    <w:lvl w:ilvl="0" w:tplc="69EC227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AB2A14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C08B2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8E38F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663F8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14CED9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2C96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4A2AB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ECF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0C3D2379"/>
    <w:multiLevelType w:val="hybridMultilevel"/>
    <w:tmpl w:val="29BEB320"/>
    <w:lvl w:ilvl="0" w:tplc="7B2CB99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08E32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4A370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1706A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3F8DA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A6476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362CC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CADB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0AC7D4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0E73788F"/>
    <w:multiLevelType w:val="hybridMultilevel"/>
    <w:tmpl w:val="A3E067BC"/>
    <w:lvl w:ilvl="0" w:tplc="2B72308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842DBA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0C36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FD0256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05CD4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22451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BC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EA32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12C6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>
    <w:nsid w:val="125F0D64"/>
    <w:multiLevelType w:val="hybridMultilevel"/>
    <w:tmpl w:val="EBB4F8B2"/>
    <w:lvl w:ilvl="0" w:tplc="47888F0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0BCCA4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942D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A6B42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0E470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364FC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2E74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9DC74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8664D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137B7E2F"/>
    <w:multiLevelType w:val="hybridMultilevel"/>
    <w:tmpl w:val="5428DCF6"/>
    <w:lvl w:ilvl="0" w:tplc="69B4BBA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210EB7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1AC0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02184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B3C5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1A2961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E1CD21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E0692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C309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19312E55"/>
    <w:multiLevelType w:val="hybridMultilevel"/>
    <w:tmpl w:val="6BBEFA5C"/>
    <w:lvl w:ilvl="0" w:tplc="3B14C4E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1427F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E305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4ACE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4BE75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F7C11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5E4D2D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6C0E3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3448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>
    <w:nsid w:val="1C2C0C3E"/>
    <w:multiLevelType w:val="hybridMultilevel"/>
    <w:tmpl w:val="71C885D4"/>
    <w:lvl w:ilvl="0" w:tplc="797C19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F06620"/>
    <w:multiLevelType w:val="hybridMultilevel"/>
    <w:tmpl w:val="408E14FC"/>
    <w:lvl w:ilvl="0" w:tplc="7E08904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35638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79027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5166C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02CFFF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41401C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C3684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F633B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6D4E1C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>
    <w:nsid w:val="331563CA"/>
    <w:multiLevelType w:val="hybridMultilevel"/>
    <w:tmpl w:val="2122A15E"/>
    <w:lvl w:ilvl="0" w:tplc="0486EF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CE2916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7661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95427B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80E85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0234C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632ED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3903E7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C01B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>
    <w:nsid w:val="39B21EAD"/>
    <w:multiLevelType w:val="hybridMultilevel"/>
    <w:tmpl w:val="31503A88"/>
    <w:lvl w:ilvl="0" w:tplc="D416EF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0FEA92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1FC12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4DEF9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0287F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652D74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E0C0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308D9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9D0786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43B541BD"/>
    <w:multiLevelType w:val="hybridMultilevel"/>
    <w:tmpl w:val="3DAE9082"/>
    <w:lvl w:ilvl="0" w:tplc="6B2ACA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542F24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EE440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964CB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1AB6C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FC0AA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A8096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ECA9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DDEF0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49EF1B51"/>
    <w:multiLevelType w:val="hybridMultilevel"/>
    <w:tmpl w:val="59FC6BDC"/>
    <w:lvl w:ilvl="0" w:tplc="50309C6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9FEE24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82507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F7E789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CE63BC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8F2D11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C06BA8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5AA6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BE2F4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>
    <w:nsid w:val="56CF15E6"/>
    <w:multiLevelType w:val="hybridMultilevel"/>
    <w:tmpl w:val="BC1861B6"/>
    <w:lvl w:ilvl="0" w:tplc="DC0A20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B8877E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412F0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AEA07E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0472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646688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F76CDC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8A83B2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D6397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592355E4"/>
    <w:multiLevelType w:val="hybridMultilevel"/>
    <w:tmpl w:val="889AF2DE"/>
    <w:lvl w:ilvl="0" w:tplc="C16A748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54F3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D22EF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CA9C5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1205F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AE92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5BACC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7C4DB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3F6F32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>
    <w:nsid w:val="5B0D5C9E"/>
    <w:multiLevelType w:val="hybridMultilevel"/>
    <w:tmpl w:val="B43E6152"/>
    <w:lvl w:ilvl="0" w:tplc="FAF084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E40E17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D07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6ECC79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A01D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829B8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3F0EF7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33CFF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402395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>
    <w:nsid w:val="5DA01BFD"/>
    <w:multiLevelType w:val="hybridMultilevel"/>
    <w:tmpl w:val="E6F25832"/>
    <w:lvl w:ilvl="0" w:tplc="EBEE8F6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FB8C61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40A5B1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D26F3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AA094A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208BFE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147F5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881A2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132E36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>
    <w:nsid w:val="6D325D1F"/>
    <w:multiLevelType w:val="hybridMultilevel"/>
    <w:tmpl w:val="84927BB4"/>
    <w:lvl w:ilvl="0" w:tplc="135AA5E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1E20F4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5C609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932AA0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3F62C8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1103B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20AFD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C86687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BA795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>
    <w:nsid w:val="767B0ED6"/>
    <w:multiLevelType w:val="hybridMultilevel"/>
    <w:tmpl w:val="A27038C2"/>
    <w:lvl w:ilvl="0" w:tplc="BBAC5EC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68E2B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5EA93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5A44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B5218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890677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7B052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4AAD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1886D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6"/>
  </w:num>
  <w:num w:numId="2">
    <w:abstractNumId w:val="17"/>
  </w:num>
  <w:num w:numId="3">
    <w:abstractNumId w:val="8"/>
  </w:num>
  <w:num w:numId="4">
    <w:abstractNumId w:val="10"/>
  </w:num>
  <w:num w:numId="5">
    <w:abstractNumId w:val="7"/>
  </w:num>
  <w:num w:numId="6">
    <w:abstractNumId w:val="15"/>
  </w:num>
  <w:num w:numId="7">
    <w:abstractNumId w:val="11"/>
  </w:num>
  <w:num w:numId="8">
    <w:abstractNumId w:val="5"/>
  </w:num>
  <w:num w:numId="9">
    <w:abstractNumId w:val="0"/>
  </w:num>
  <w:num w:numId="10">
    <w:abstractNumId w:val="3"/>
  </w:num>
  <w:num w:numId="11">
    <w:abstractNumId w:val="13"/>
  </w:num>
  <w:num w:numId="12">
    <w:abstractNumId w:val="14"/>
  </w:num>
  <w:num w:numId="13">
    <w:abstractNumId w:val="12"/>
  </w:num>
  <w:num w:numId="14">
    <w:abstractNumId w:val="1"/>
  </w:num>
  <w:num w:numId="15">
    <w:abstractNumId w:val="2"/>
  </w:num>
  <w:num w:numId="16">
    <w:abstractNumId w:val="16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TazNDAytzS2MDNW0lEKTi0uzszPAykwrAUAo2+/BSwAAAA="/>
  </w:docVars>
  <w:rsids>
    <w:rsidRoot w:val="005908E6"/>
    <w:rsid w:val="00043444"/>
    <w:rsid w:val="00047D53"/>
    <w:rsid w:val="00052EAA"/>
    <w:rsid w:val="0007479E"/>
    <w:rsid w:val="001A24D7"/>
    <w:rsid w:val="00226BC7"/>
    <w:rsid w:val="0023366D"/>
    <w:rsid w:val="00262BB3"/>
    <w:rsid w:val="00321206"/>
    <w:rsid w:val="003368DD"/>
    <w:rsid w:val="00372763"/>
    <w:rsid w:val="003D23C3"/>
    <w:rsid w:val="004B094A"/>
    <w:rsid w:val="004C0E17"/>
    <w:rsid w:val="00576F05"/>
    <w:rsid w:val="005908E6"/>
    <w:rsid w:val="005B71F9"/>
    <w:rsid w:val="006261B7"/>
    <w:rsid w:val="006B0268"/>
    <w:rsid w:val="006B3CAE"/>
    <w:rsid w:val="007367C0"/>
    <w:rsid w:val="00743C43"/>
    <w:rsid w:val="00783EB9"/>
    <w:rsid w:val="007A6B1B"/>
    <w:rsid w:val="00891C14"/>
    <w:rsid w:val="008D2DEA"/>
    <w:rsid w:val="00B97D71"/>
    <w:rsid w:val="00BE73D7"/>
    <w:rsid w:val="00C1549F"/>
    <w:rsid w:val="00C84F12"/>
    <w:rsid w:val="00CA1BA8"/>
    <w:rsid w:val="00E00030"/>
    <w:rsid w:val="00E07284"/>
    <w:rsid w:val="00E13C35"/>
    <w:rsid w:val="00E31D17"/>
    <w:rsid w:val="00E32E53"/>
    <w:rsid w:val="00FA30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paragraph" w:styleId="ListParagraph">
    <w:name w:val="List Paragraph"/>
    <w:basedOn w:val="Normal"/>
    <w:uiPriority w:val="34"/>
    <w:qFormat/>
    <w:rsid w:val="00336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2B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5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9701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83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35102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9056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1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784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272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5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8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11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065901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05898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2224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1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64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2231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03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73076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152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482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8089">
          <w:marLeft w:val="0"/>
          <w:marRight w:val="432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2802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301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84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9660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1095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9349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637833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0729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9006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5894">
          <w:marLeft w:val="0"/>
          <w:marRight w:val="432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search?hl=en&amp;tbo=1&amp;biw=1024&amp;bih=454&amp;tbm=bks&amp;tbm=bks&amp;q=inauthor:%22Jiri+Tlusty%22&amp;sa=X&amp;ei=R7M3To2CM-aHmQXP98mPAg&amp;ved=0CC4Q9A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books.google.com/books?id=xTBvQgAACAAJ&amp;dq=tlusty&amp;hl=en&amp;ei=R7M3To2CM-aHmQXP98mPAg&amp;sa=X&amp;oi=book_result&amp;ct=result&amp;resnum=2&amp;ved=0CC0Q6AEwAQ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ogle.com/search?hl=en&amp;tbo=1&amp;biw=1024&amp;bih=454&amp;tbm=bks&amp;tbm=bks&amp;q=inauthor:%22Jiri+Tlusty%22&amp;sa=X&amp;ei=R7M3To2CM-aHmQXP98mPAg&amp;ved=0CC4Q9A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ZESH</dc:creator>
  <cp:keywords/>
  <dc:description/>
  <cp:lastModifiedBy>parsain</cp:lastModifiedBy>
  <cp:revision>5</cp:revision>
  <cp:lastPrinted>2019-01-27T06:22:00Z</cp:lastPrinted>
  <dcterms:created xsi:type="dcterms:W3CDTF">2019-01-26T06:21:00Z</dcterms:created>
  <dcterms:modified xsi:type="dcterms:W3CDTF">2019-01-27T06:23:00Z</dcterms:modified>
</cp:coreProperties>
</file>